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F009C1" w14:textId="77777777" w:rsidR="005A0276" w:rsidRDefault="005A0276" w:rsidP="005A0276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106EF5F0" wp14:editId="0BDDC0B9">
            <wp:simplePos x="0" y="0"/>
            <wp:positionH relativeFrom="margin">
              <wp:posOffset>-876300</wp:posOffset>
            </wp:positionH>
            <wp:positionV relativeFrom="margin">
              <wp:posOffset>-361950</wp:posOffset>
            </wp:positionV>
            <wp:extent cx="7487920" cy="495300"/>
            <wp:effectExtent l="19050" t="0" r="0" b="0"/>
            <wp:wrapSquare wrapText="bothSides"/>
            <wp:docPr id="2" name="Picture 2" descr="internship_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ternship_banner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792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3B2F1B3" w14:textId="77777777" w:rsidR="005A0276" w:rsidRDefault="005A0276" w:rsidP="005A0276">
      <w:pPr>
        <w:jc w:val="center"/>
        <w:rPr>
          <w:b/>
          <w:bCs/>
        </w:rPr>
      </w:pPr>
    </w:p>
    <w:p w14:paraId="62EF4FE5" w14:textId="77777777" w:rsidR="005A0276" w:rsidRDefault="005A0276" w:rsidP="005A0276">
      <w:pPr>
        <w:jc w:val="center"/>
        <w:rPr>
          <w:b/>
          <w:bCs/>
        </w:rPr>
      </w:pPr>
    </w:p>
    <w:p w14:paraId="11D8E54D" w14:textId="77777777" w:rsidR="005A0276" w:rsidRPr="00B14096" w:rsidRDefault="00380D24" w:rsidP="005A0276">
      <w:pPr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In-field Presentation</w:t>
      </w:r>
      <w:r w:rsidR="005A0276" w:rsidRPr="00B14096">
        <w:rPr>
          <w:b/>
          <w:bCs/>
          <w:sz w:val="34"/>
          <w:szCs w:val="34"/>
        </w:rPr>
        <w:t xml:space="preserve"> Evaluation</w:t>
      </w:r>
    </w:p>
    <w:p w14:paraId="48E17E09" w14:textId="77777777" w:rsidR="000E1079" w:rsidRDefault="000E1079" w:rsidP="005A0276">
      <w:pPr>
        <w:jc w:val="center"/>
        <w:rPr>
          <w:b/>
          <w:bCs/>
          <w:color w:val="FF0000"/>
        </w:rPr>
      </w:pPr>
    </w:p>
    <w:p w14:paraId="0DACE88E" w14:textId="77777777" w:rsidR="005A0276" w:rsidRDefault="005A0276" w:rsidP="00DE5E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3D62356D" w14:textId="77777777" w:rsidR="00DE5E32" w:rsidRDefault="005A0276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 w:rsidRPr="00247AF5">
        <w:rPr>
          <w:sz w:val="28"/>
          <w:szCs w:val="28"/>
        </w:rPr>
        <w:t>Student Name</w:t>
      </w:r>
      <w:r w:rsidR="00AC029C">
        <w:rPr>
          <w:sz w:val="28"/>
          <w:szCs w:val="28"/>
        </w:rPr>
        <w:t>:</w:t>
      </w:r>
      <w:r w:rsidR="003536D9">
        <w:rPr>
          <w:rFonts w:hint="cs"/>
          <w:rtl/>
        </w:rPr>
        <w:t xml:space="preserve"> </w:t>
      </w:r>
    </w:p>
    <w:p w14:paraId="7BA86605" w14:textId="77777777" w:rsidR="009C1ADD" w:rsidRDefault="009C1ADD" w:rsidP="009C1A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</w:p>
    <w:p w14:paraId="065EBC57" w14:textId="77777777" w:rsidR="009C1ADD" w:rsidRDefault="009C1ADD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>Student ID:</w:t>
      </w:r>
      <w:r w:rsidR="00AC029C">
        <w:rPr>
          <w:sz w:val="28"/>
          <w:szCs w:val="28"/>
        </w:rPr>
        <w:t xml:space="preserve"> </w:t>
      </w:r>
    </w:p>
    <w:p w14:paraId="7B6C0615" w14:textId="77777777" w:rsidR="003536D9" w:rsidRDefault="003536D9" w:rsidP="003536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</w:p>
    <w:p w14:paraId="7A324178" w14:textId="77777777" w:rsidR="005A0276" w:rsidRDefault="00AC029C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>Company:</w:t>
      </w:r>
      <w:r w:rsidR="005A0276">
        <w:rPr>
          <w:sz w:val="28"/>
          <w:szCs w:val="28"/>
        </w:rPr>
        <w:tab/>
      </w:r>
      <w:r w:rsidR="005A0276">
        <w:rPr>
          <w:sz w:val="28"/>
          <w:szCs w:val="28"/>
        </w:rPr>
        <w:tab/>
      </w:r>
      <w:r w:rsidR="005A0276">
        <w:rPr>
          <w:sz w:val="28"/>
          <w:szCs w:val="28"/>
        </w:rPr>
        <w:tab/>
      </w:r>
      <w:r w:rsidR="005A0276">
        <w:rPr>
          <w:sz w:val="28"/>
          <w:szCs w:val="28"/>
        </w:rPr>
        <w:tab/>
      </w:r>
    </w:p>
    <w:p w14:paraId="7506A3E2" w14:textId="77777777" w:rsidR="005A0276" w:rsidRDefault="005A0276" w:rsidP="005A02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</w:p>
    <w:p w14:paraId="1ACA08B8" w14:textId="77777777" w:rsidR="005A0276" w:rsidRDefault="005A0276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>Faculty Advisor:</w:t>
      </w:r>
    </w:p>
    <w:p w14:paraId="53BD38CF" w14:textId="77777777" w:rsidR="003536D9" w:rsidRDefault="003536D9" w:rsidP="003536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  <w:rtl/>
        </w:rPr>
      </w:pPr>
    </w:p>
    <w:p w14:paraId="1D393F5C" w14:textId="77777777" w:rsidR="00380D24" w:rsidRDefault="00380D24" w:rsidP="00380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b/>
          <w:bCs/>
          <w:sz w:val="30"/>
          <w:szCs w:val="30"/>
        </w:rPr>
      </w:pPr>
      <w:r>
        <w:rPr>
          <w:sz w:val="28"/>
          <w:szCs w:val="28"/>
        </w:rPr>
        <w:t>Field supervisor</w:t>
      </w:r>
      <w:r w:rsidR="003536D9">
        <w:rPr>
          <w:sz w:val="28"/>
          <w:szCs w:val="28"/>
        </w:rPr>
        <w:t>:</w:t>
      </w:r>
      <w:r w:rsidR="00AC029C">
        <w:rPr>
          <w:b/>
          <w:bCs/>
          <w:sz w:val="30"/>
          <w:szCs w:val="30"/>
        </w:rPr>
        <w:t xml:space="preserve"> </w:t>
      </w:r>
    </w:p>
    <w:tbl>
      <w:tblPr>
        <w:tblW w:w="730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648"/>
        <w:gridCol w:w="4500"/>
        <w:gridCol w:w="1080"/>
        <w:gridCol w:w="1080"/>
      </w:tblGrid>
      <w:tr w:rsidR="005A0276" w14:paraId="46E243E1" w14:textId="77777777" w:rsidTr="00F50ACC">
        <w:trPr>
          <w:trHeight w:val="525"/>
          <w:jc w:val="center"/>
        </w:trPr>
        <w:tc>
          <w:tcPr>
            <w:tcW w:w="648" w:type="dxa"/>
            <w:shd w:val="solid" w:color="000000" w:fill="FFFFFF"/>
            <w:vAlign w:val="center"/>
          </w:tcPr>
          <w:p w14:paraId="38405DF3" w14:textId="77777777" w:rsidR="005A0276" w:rsidRPr="00114B40" w:rsidRDefault="005A0276" w:rsidP="00F50ACC">
            <w:pPr>
              <w:jc w:val="center"/>
              <w:rPr>
                <w:b/>
                <w:bCs/>
              </w:rPr>
            </w:pPr>
            <w:r w:rsidRPr="00114B40">
              <w:rPr>
                <w:b/>
                <w:bCs/>
              </w:rPr>
              <w:t>No.</w:t>
            </w:r>
          </w:p>
        </w:tc>
        <w:tc>
          <w:tcPr>
            <w:tcW w:w="4500" w:type="dxa"/>
            <w:shd w:val="solid" w:color="000000" w:fill="FFFFFF"/>
            <w:vAlign w:val="center"/>
          </w:tcPr>
          <w:p w14:paraId="18610F97" w14:textId="77777777" w:rsidR="005A0276" w:rsidRPr="00114B40" w:rsidRDefault="005A0276" w:rsidP="00F50ACC">
            <w:pPr>
              <w:rPr>
                <w:b/>
                <w:bCs/>
              </w:rPr>
            </w:pPr>
            <w:r w:rsidRPr="00114B40">
              <w:rPr>
                <w:b/>
                <w:bCs/>
              </w:rPr>
              <w:t>Activities</w:t>
            </w:r>
          </w:p>
        </w:tc>
        <w:tc>
          <w:tcPr>
            <w:tcW w:w="1080" w:type="dxa"/>
            <w:shd w:val="solid" w:color="000000" w:fill="FFFFFF"/>
            <w:vAlign w:val="center"/>
          </w:tcPr>
          <w:p w14:paraId="5E9FE54D" w14:textId="77777777" w:rsidR="005A0276" w:rsidRPr="00114B40" w:rsidRDefault="005A0276" w:rsidP="00F50ACC">
            <w:pPr>
              <w:jc w:val="center"/>
              <w:rPr>
                <w:b/>
                <w:bCs/>
              </w:rPr>
            </w:pPr>
            <w:r w:rsidRPr="00114B40">
              <w:rPr>
                <w:b/>
                <w:bCs/>
              </w:rPr>
              <w:t>Points</w:t>
            </w:r>
          </w:p>
        </w:tc>
        <w:tc>
          <w:tcPr>
            <w:tcW w:w="1080" w:type="dxa"/>
            <w:shd w:val="solid" w:color="000000" w:fill="FFFFFF"/>
            <w:vAlign w:val="center"/>
          </w:tcPr>
          <w:p w14:paraId="372CA5D2" w14:textId="77777777" w:rsidR="005A0276" w:rsidRPr="00114B40" w:rsidRDefault="005A0276" w:rsidP="00F50ACC">
            <w:pPr>
              <w:jc w:val="center"/>
              <w:rPr>
                <w:b/>
                <w:bCs/>
              </w:rPr>
            </w:pPr>
            <w:r w:rsidRPr="00114B40">
              <w:rPr>
                <w:b/>
                <w:bCs/>
              </w:rPr>
              <w:t>Grade</w:t>
            </w:r>
          </w:p>
        </w:tc>
      </w:tr>
      <w:tr w:rsidR="005A0276" w14:paraId="69D35DA8" w14:textId="77777777" w:rsidTr="00F50ACC">
        <w:trPr>
          <w:trHeight w:val="525"/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7152D95D" w14:textId="77777777" w:rsidR="005A0276" w:rsidRDefault="005A0276" w:rsidP="00F50ACC">
            <w:pPr>
              <w:jc w:val="center"/>
            </w:pPr>
            <w:r>
              <w:t>1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269C1B2" w14:textId="01588E44" w:rsidR="005A0276" w:rsidRDefault="005A0276" w:rsidP="00F50ACC">
            <w:r>
              <w:t>Individual Knowledge and Adaptation to Company Structure and Functions</w:t>
            </w:r>
            <w:r w:rsidR="00FB4CBD">
              <w:t xml:space="preserve"> and the recognition of his rights and </w:t>
            </w:r>
            <w:r w:rsidR="00C73626">
              <w:t>responsibilities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E387558" w14:textId="77777777" w:rsidR="005A0276" w:rsidRDefault="00380D24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FAAD33" w14:textId="77777777" w:rsidR="005A0276" w:rsidRDefault="005A0276" w:rsidP="00F50ACC">
            <w:pPr>
              <w:jc w:val="center"/>
            </w:pPr>
          </w:p>
        </w:tc>
      </w:tr>
      <w:tr w:rsidR="005A0276" w14:paraId="79E53D0F" w14:textId="77777777" w:rsidTr="00F50ACC">
        <w:trPr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6CBCF7F4" w14:textId="77777777" w:rsidR="005A0276" w:rsidRDefault="005A0276" w:rsidP="00F50ACC">
            <w:pPr>
              <w:jc w:val="center"/>
            </w:pPr>
            <w:r>
              <w:t>2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28814A7F" w14:textId="000E51F8" w:rsidR="005A0276" w:rsidRDefault="005A0276" w:rsidP="00F50ACC">
            <w:r>
              <w:t>Individual Achievements and Contributions to Group and Company</w:t>
            </w:r>
            <w:r w:rsidR="00FB4CBD">
              <w:t xml:space="preserve"> so far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313B18C" w14:textId="77777777" w:rsidR="005A0276" w:rsidRDefault="00380D24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58EFF4F" w14:textId="77777777" w:rsidR="005A0276" w:rsidRDefault="005A0276" w:rsidP="00F50ACC">
            <w:pPr>
              <w:jc w:val="center"/>
            </w:pPr>
          </w:p>
        </w:tc>
      </w:tr>
      <w:tr w:rsidR="005A0276" w14:paraId="1027D251" w14:textId="77777777" w:rsidTr="00F50ACC">
        <w:trPr>
          <w:trHeight w:val="498"/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6A64649A" w14:textId="77777777" w:rsidR="005A0276" w:rsidRDefault="005A0276" w:rsidP="00F50ACC">
            <w:pPr>
              <w:jc w:val="center"/>
            </w:pPr>
            <w:r>
              <w:t>3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28746766" w14:textId="609D635D" w:rsidR="00151B52" w:rsidRDefault="00151B52" w:rsidP="00151B52">
            <w:r>
              <w:t xml:space="preserve">Internship </w:t>
            </w:r>
            <w:r w:rsidR="00FB4CBD">
              <w:t xml:space="preserve">general </w:t>
            </w:r>
            <w:r>
              <w:t>plan</w:t>
            </w:r>
            <w:r w:rsidR="00380D24">
              <w:t xml:space="preserve"> </w:t>
            </w:r>
            <w:r w:rsidR="00FB4CBD">
              <w:t>(including</w:t>
            </w:r>
            <w:r w:rsidR="00380D24">
              <w:t xml:space="preserve"> current and the rest of the internship period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AF8CC6" w14:textId="4883D3EE" w:rsidR="005A0276" w:rsidRDefault="00FB4CBD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B83DCE" w14:textId="77777777" w:rsidR="005A0276" w:rsidRDefault="005A0276" w:rsidP="00F50ACC">
            <w:pPr>
              <w:jc w:val="center"/>
            </w:pPr>
          </w:p>
        </w:tc>
      </w:tr>
      <w:tr w:rsidR="00151B52" w14:paraId="72B55A57" w14:textId="77777777" w:rsidTr="00F50ACC">
        <w:trPr>
          <w:trHeight w:val="498"/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62BC3608" w14:textId="77777777" w:rsidR="00151B52" w:rsidRDefault="00380D24" w:rsidP="00F50ACC">
            <w:pPr>
              <w:jc w:val="center"/>
            </w:pPr>
            <w:r>
              <w:t>4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6971AB1E" w14:textId="2A1B5683" w:rsidR="00151B52" w:rsidRDefault="00151B52" w:rsidP="00151B52">
            <w:r>
              <w:t>Appl</w:t>
            </w:r>
            <w:r w:rsidR="00FB4CBD">
              <w:t xml:space="preserve">ication of </w:t>
            </w:r>
            <w:r>
              <w:t xml:space="preserve"> IT knowledge in the </w:t>
            </w:r>
            <w:r w:rsidR="00FB4CBD">
              <w:t xml:space="preserve">training plan of the </w:t>
            </w:r>
            <w:r>
              <w:t xml:space="preserve">workplace 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BE9269" w14:textId="77777777" w:rsidR="00151B52" w:rsidRDefault="00380D24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203B14B" w14:textId="77777777" w:rsidR="00151B52" w:rsidRDefault="00151B52" w:rsidP="00F50ACC">
            <w:pPr>
              <w:jc w:val="center"/>
            </w:pPr>
          </w:p>
        </w:tc>
      </w:tr>
      <w:tr w:rsidR="005A0276" w14:paraId="1DD58B47" w14:textId="77777777" w:rsidTr="00F50ACC">
        <w:trPr>
          <w:trHeight w:val="498"/>
          <w:jc w:val="center"/>
        </w:trPr>
        <w:tc>
          <w:tcPr>
            <w:tcW w:w="648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257C27A" w14:textId="77777777" w:rsidR="005A0276" w:rsidRPr="00CB4292" w:rsidRDefault="00380D24" w:rsidP="00F50ACC">
            <w:pPr>
              <w:jc w:val="center"/>
            </w:pPr>
            <w:r>
              <w:t>5</w:t>
            </w:r>
          </w:p>
        </w:tc>
        <w:tc>
          <w:tcPr>
            <w:tcW w:w="450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BCC9A5C" w14:textId="7D317BF0" w:rsidR="005A0276" w:rsidRPr="00CB4292" w:rsidRDefault="005A0276" w:rsidP="00F50ACC">
            <w:r w:rsidRPr="00CB4292">
              <w:t>Presentation Effectiveness</w:t>
            </w:r>
            <w:r w:rsidR="00FB4CBD">
              <w:t xml:space="preserve"> (</w:t>
            </w:r>
            <w:r w:rsidR="00FB4CBD" w:rsidRPr="00FB4CBD">
              <w:t>Communicate effectively and technically orally)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34AA5AC" w14:textId="77777777" w:rsidR="005A0276" w:rsidRPr="00CB4292" w:rsidRDefault="00380D24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1C280D8" w14:textId="77777777" w:rsidR="005A0276" w:rsidRPr="00CB4292" w:rsidRDefault="005A0276" w:rsidP="00F50ACC">
            <w:pPr>
              <w:jc w:val="center"/>
            </w:pPr>
          </w:p>
        </w:tc>
      </w:tr>
      <w:tr w:rsidR="005A0276" w:rsidRPr="00114B40" w14:paraId="6B8F5343" w14:textId="77777777" w:rsidTr="00F50ACC">
        <w:trPr>
          <w:trHeight w:val="498"/>
          <w:jc w:val="center"/>
        </w:trPr>
        <w:tc>
          <w:tcPr>
            <w:tcW w:w="648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6FA86169" w14:textId="77777777" w:rsidR="005A0276" w:rsidRPr="00114B40" w:rsidRDefault="005A0276" w:rsidP="00F50AC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0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29ADF261" w14:textId="77777777" w:rsidR="005A0276" w:rsidRPr="00114B40" w:rsidRDefault="005A0276" w:rsidP="00F50ACC">
            <w:pPr>
              <w:rPr>
                <w:b/>
                <w:bCs/>
                <w:sz w:val="28"/>
                <w:szCs w:val="28"/>
              </w:rPr>
            </w:pPr>
            <w:r w:rsidRPr="00114B40">
              <w:rPr>
                <w:b/>
                <w:bCs/>
                <w:sz w:val="28"/>
                <w:szCs w:val="28"/>
              </w:rPr>
              <w:t>Total Grade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1138492F" w14:textId="77777777" w:rsidR="005A0276" w:rsidRPr="00114B40" w:rsidRDefault="00380D24" w:rsidP="00F50ACC">
            <w:pPr>
              <w:bidi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375C50AA" w14:textId="77777777" w:rsidR="005A0276" w:rsidRPr="00114B40" w:rsidRDefault="005A0276" w:rsidP="00F50ACC">
            <w:pPr>
              <w:bidi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747A1272" w14:textId="77777777" w:rsidR="005A0276" w:rsidRDefault="005A0276" w:rsidP="005A0276">
      <w:pPr>
        <w:rPr>
          <w:b/>
          <w:bCs/>
          <w:sz w:val="30"/>
          <w:szCs w:val="30"/>
          <w:u w:val="single"/>
        </w:rPr>
      </w:pPr>
    </w:p>
    <w:p w14:paraId="0A2288D7" w14:textId="77777777" w:rsidR="005A0276" w:rsidRDefault="005A0276" w:rsidP="005A0276">
      <w:r w:rsidRPr="004805B9">
        <w:rPr>
          <w:b/>
          <w:bCs/>
        </w:rPr>
        <w:t>Comments:</w:t>
      </w:r>
      <w:r>
        <w:rPr>
          <w:b/>
          <w:bCs/>
        </w:rPr>
        <w:br/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9E86975" w14:textId="77777777" w:rsidR="005A0276" w:rsidRDefault="005A0276" w:rsidP="005A0276">
      <w:pPr>
        <w:rPr>
          <w:b/>
          <w:bCs/>
          <w:sz w:val="30"/>
          <w:szCs w:val="30"/>
        </w:rPr>
      </w:pPr>
    </w:p>
    <w:p w14:paraId="1422A70A" w14:textId="77777777" w:rsidR="003D4F62" w:rsidRPr="000E1079" w:rsidRDefault="005A0276" w:rsidP="000E1079">
      <w:pPr>
        <w:rPr>
          <w:sz w:val="28"/>
          <w:szCs w:val="28"/>
        </w:rPr>
      </w:pPr>
      <w:r w:rsidRPr="001035BA">
        <w:rPr>
          <w:b/>
          <w:bCs/>
          <w:sz w:val="28"/>
          <w:szCs w:val="28"/>
        </w:rPr>
        <w:t>Examiner Name</w:t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  <w:t>Signature</w:t>
      </w:r>
      <w:r w:rsidRPr="001035BA">
        <w:rPr>
          <w:b/>
          <w:bCs/>
          <w:sz w:val="28"/>
          <w:szCs w:val="28"/>
        </w:rPr>
        <w:tab/>
      </w:r>
    </w:p>
    <w:sectPr w:rsidR="003D4F62" w:rsidRPr="000E1079" w:rsidSect="003D4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TI3MrO0NLQwMTRU0lEKTi0uzszPAykwrAUAO05y0CwAAAA="/>
  </w:docVars>
  <w:rsids>
    <w:rsidRoot w:val="005A0276"/>
    <w:rsid w:val="00017EEC"/>
    <w:rsid w:val="00026A12"/>
    <w:rsid w:val="00097668"/>
    <w:rsid w:val="000D09FA"/>
    <w:rsid w:val="000E1079"/>
    <w:rsid w:val="000F6DF5"/>
    <w:rsid w:val="00136A92"/>
    <w:rsid w:val="00151B52"/>
    <w:rsid w:val="00301C19"/>
    <w:rsid w:val="003536D9"/>
    <w:rsid w:val="00380D24"/>
    <w:rsid w:val="003D4F62"/>
    <w:rsid w:val="00433346"/>
    <w:rsid w:val="004C7730"/>
    <w:rsid w:val="00500731"/>
    <w:rsid w:val="005A0276"/>
    <w:rsid w:val="0062134E"/>
    <w:rsid w:val="00856DF9"/>
    <w:rsid w:val="009305C7"/>
    <w:rsid w:val="009C1ADD"/>
    <w:rsid w:val="009C7321"/>
    <w:rsid w:val="00AC029C"/>
    <w:rsid w:val="00AD48B0"/>
    <w:rsid w:val="00B1002C"/>
    <w:rsid w:val="00B12CEE"/>
    <w:rsid w:val="00C73626"/>
    <w:rsid w:val="00C9420F"/>
    <w:rsid w:val="00D87FAB"/>
    <w:rsid w:val="00DA347B"/>
    <w:rsid w:val="00DE5E32"/>
    <w:rsid w:val="00DF018F"/>
    <w:rsid w:val="00E04063"/>
    <w:rsid w:val="00E234F2"/>
    <w:rsid w:val="00E62525"/>
    <w:rsid w:val="00EC7723"/>
    <w:rsid w:val="00FB4CBD"/>
    <w:rsid w:val="00FE2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12A1"/>
  <w15:docId w15:val="{5B8EF895-FD2D-4370-B97E-EE9397805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2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eu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Fatima Khamis  Al-Niadei</cp:lastModifiedBy>
  <cp:revision>2</cp:revision>
  <cp:lastPrinted>2011-01-09T06:10:00Z</cp:lastPrinted>
  <dcterms:created xsi:type="dcterms:W3CDTF">2021-08-27T05:25:00Z</dcterms:created>
  <dcterms:modified xsi:type="dcterms:W3CDTF">2021-08-27T05:25:00Z</dcterms:modified>
</cp:coreProperties>
</file>